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703046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aine</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44FAA02"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EA2670">
        <w:rPr>
          <w:sz w:val="22"/>
          <w:szCs w:val="22"/>
          <w:lang w:val="en-GB"/>
        </w:rPr>
        <w:t xml:space="preserve">two (2)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A2670">
        <w:rPr>
          <w:sz w:val="22"/>
          <w:szCs w:val="22"/>
          <w:lang w:val="en-GB"/>
        </w:rPr>
        <w:t>30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1C6355">
        <w:rPr>
          <w:sz w:val="22"/>
          <w:szCs w:val="22"/>
          <w:lang w:val="en-GB"/>
        </w:rPr>
        <w:t xml:space="preserve"> if the Lease is a fixed term and 21 days if the Lease is a tenancy at will.</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1862B" w14:textId="77777777" w:rsidR="00BB25C5" w:rsidRDefault="00BB25C5" w:rsidP="00CB37D9">
      <w:pPr>
        <w:spacing w:after="0" w:line="240" w:lineRule="auto"/>
      </w:pPr>
      <w:r>
        <w:separator/>
      </w:r>
    </w:p>
  </w:endnote>
  <w:endnote w:type="continuationSeparator" w:id="0">
    <w:p w14:paraId="7A4518B6" w14:textId="77777777" w:rsidR="00BB25C5" w:rsidRDefault="00BB25C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CF836" w14:textId="77777777" w:rsidR="00BB25C5" w:rsidRDefault="00BB25C5" w:rsidP="00CB37D9">
      <w:pPr>
        <w:spacing w:after="0" w:line="240" w:lineRule="auto"/>
      </w:pPr>
      <w:r>
        <w:separator/>
      </w:r>
    </w:p>
  </w:footnote>
  <w:footnote w:type="continuationSeparator" w:id="0">
    <w:p w14:paraId="1F21516A" w14:textId="77777777" w:rsidR="00BB25C5" w:rsidRDefault="00BB25C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C6355"/>
    <w:rsid w:val="001D3D04"/>
    <w:rsid w:val="00213AF9"/>
    <w:rsid w:val="00283ABC"/>
    <w:rsid w:val="002A08C8"/>
    <w:rsid w:val="002C4E27"/>
    <w:rsid w:val="002D0FCE"/>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D778C"/>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938B3"/>
    <w:rsid w:val="00BB25C5"/>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D1DA2"/>
    <w:rsid w:val="00EE2260"/>
    <w:rsid w:val="00EE3B5B"/>
    <w:rsid w:val="00EF08FB"/>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26</Words>
  <Characters>1383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14:00Z</dcterms:created>
  <dcterms:modified xsi:type="dcterms:W3CDTF">2020-07-01T00:18:00Z</dcterms:modified>
</cp:coreProperties>
</file>